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00A2C" w14:textId="77777777" w:rsidR="00E42BE4" w:rsidRDefault="00E42BE4">
      <w:pPr>
        <w:rPr>
          <w:rFonts w:ascii="Times New Roman" w:hAnsi="Times New Roman" w:cs="Times New Roman"/>
          <w:sz w:val="24"/>
          <w:szCs w:val="24"/>
          <w:lang w:val="en-GB"/>
        </w:rPr>
      </w:pPr>
    </w:p>
    <w:p w14:paraId="6730214C" w14:textId="3F4536DF"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KOÇ UNIVERSITY</w:t>
      </w:r>
    </w:p>
    <w:p w14:paraId="6C3FFD78" w14:textId="57074CD0"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SPRING 2021</w:t>
      </w:r>
    </w:p>
    <w:p w14:paraId="4E1AB901" w14:textId="72383559" w:rsidR="00E42BE4" w:rsidRDefault="00E42BE4" w:rsidP="00E42BE4">
      <w:pPr>
        <w:jc w:val="center"/>
        <w:rPr>
          <w:rFonts w:ascii="Times New Roman" w:hAnsi="Times New Roman" w:cs="Times New Roman"/>
          <w:b/>
          <w:bCs/>
          <w:sz w:val="40"/>
          <w:szCs w:val="40"/>
          <w:lang w:val="en-GB"/>
        </w:rPr>
      </w:pPr>
    </w:p>
    <w:p w14:paraId="71639D4D" w14:textId="5A2F882C"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COMP304</w:t>
      </w:r>
    </w:p>
    <w:p w14:paraId="6F30C4DC" w14:textId="1109A2C3"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 xml:space="preserve">PROJECT 1 </w:t>
      </w:r>
    </w:p>
    <w:p w14:paraId="39B5C9D7" w14:textId="52E805DD" w:rsidR="00E42BE4" w:rsidRDefault="00E42BE4" w:rsidP="00E42BE4">
      <w:pPr>
        <w:jc w:val="center"/>
        <w:rPr>
          <w:rFonts w:ascii="Times New Roman" w:hAnsi="Times New Roman" w:cs="Times New Roman"/>
          <w:b/>
          <w:bCs/>
          <w:sz w:val="40"/>
          <w:szCs w:val="40"/>
          <w:lang w:val="en-GB"/>
        </w:rPr>
      </w:pPr>
      <w:r>
        <w:rPr>
          <w:rFonts w:ascii="Times New Roman" w:hAnsi="Times New Roman" w:cs="Times New Roman"/>
          <w:b/>
          <w:bCs/>
          <w:sz w:val="40"/>
          <w:szCs w:val="40"/>
          <w:lang w:val="en-GB"/>
        </w:rPr>
        <w:t>REPORT</w:t>
      </w:r>
    </w:p>
    <w:p w14:paraId="00BF00EF" w14:textId="3A937BD5" w:rsidR="00E42BE4" w:rsidRDefault="00E42BE4" w:rsidP="00E42BE4">
      <w:pPr>
        <w:jc w:val="center"/>
        <w:rPr>
          <w:rFonts w:ascii="Times New Roman" w:hAnsi="Times New Roman" w:cs="Times New Roman"/>
          <w:b/>
          <w:bCs/>
          <w:sz w:val="40"/>
          <w:szCs w:val="40"/>
          <w:lang w:val="en-GB"/>
        </w:rPr>
      </w:pPr>
    </w:p>
    <w:p w14:paraId="47027E42" w14:textId="4BD4F9CC"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STUDENTS:</w:t>
      </w:r>
    </w:p>
    <w:p w14:paraId="447FEE23" w14:textId="48EC7569"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Sedat Çoban</w:t>
      </w:r>
    </w:p>
    <w:p w14:paraId="158A63A5" w14:textId="557C5FDD"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Burcu Özer</w:t>
      </w:r>
    </w:p>
    <w:p w14:paraId="53488AC6" w14:textId="77777777" w:rsidR="00E42BE4" w:rsidRPr="00E42BE4" w:rsidRDefault="00E42BE4">
      <w:pPr>
        <w:rPr>
          <w:rFonts w:ascii="Times New Roman" w:hAnsi="Times New Roman" w:cs="Times New Roman"/>
          <w:sz w:val="32"/>
          <w:szCs w:val="32"/>
          <w:lang w:val="en-GB"/>
        </w:rPr>
      </w:pPr>
    </w:p>
    <w:p w14:paraId="325ED4A9" w14:textId="709EBD2B"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INSTRUCTOR:</w:t>
      </w:r>
    </w:p>
    <w:p w14:paraId="14CC1C40" w14:textId="0193737D"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Didem Unat</w:t>
      </w:r>
    </w:p>
    <w:p w14:paraId="10C22687" w14:textId="034CD1A7" w:rsidR="00E42BE4" w:rsidRPr="00E42BE4" w:rsidRDefault="00E42BE4" w:rsidP="00E42BE4">
      <w:pPr>
        <w:jc w:val="center"/>
        <w:rPr>
          <w:rFonts w:ascii="Times New Roman" w:hAnsi="Times New Roman" w:cs="Times New Roman"/>
          <w:sz w:val="32"/>
          <w:szCs w:val="32"/>
          <w:lang w:val="en-GB"/>
        </w:rPr>
      </w:pPr>
    </w:p>
    <w:p w14:paraId="3513B305" w14:textId="25C76B43"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TA:</w:t>
      </w:r>
    </w:p>
    <w:p w14:paraId="6E6AAE1F" w14:textId="2A35CC93"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Najeeb Ahmad</w:t>
      </w:r>
    </w:p>
    <w:p w14:paraId="6CF5DC58" w14:textId="2F131DF8" w:rsidR="00E42BE4" w:rsidRPr="00E42BE4" w:rsidRDefault="00E42BE4" w:rsidP="00E42BE4">
      <w:pPr>
        <w:jc w:val="center"/>
        <w:rPr>
          <w:rFonts w:ascii="Times New Roman" w:hAnsi="Times New Roman" w:cs="Times New Roman"/>
          <w:sz w:val="32"/>
          <w:szCs w:val="32"/>
          <w:lang w:val="en-GB"/>
        </w:rPr>
      </w:pPr>
    </w:p>
    <w:p w14:paraId="0B7192A1" w14:textId="29BB3AC6" w:rsidR="00E42BE4" w:rsidRPr="00E42BE4" w:rsidRDefault="00E42BE4" w:rsidP="00E42BE4">
      <w:pPr>
        <w:jc w:val="center"/>
        <w:rPr>
          <w:rFonts w:ascii="Times New Roman" w:hAnsi="Times New Roman" w:cs="Times New Roman"/>
          <w:b/>
          <w:bCs/>
          <w:sz w:val="32"/>
          <w:szCs w:val="32"/>
          <w:lang w:val="en-GB"/>
        </w:rPr>
      </w:pPr>
      <w:r w:rsidRPr="00E42BE4">
        <w:rPr>
          <w:rFonts w:ascii="Times New Roman" w:hAnsi="Times New Roman" w:cs="Times New Roman"/>
          <w:b/>
          <w:bCs/>
          <w:sz w:val="32"/>
          <w:szCs w:val="32"/>
          <w:lang w:val="en-GB"/>
        </w:rPr>
        <w:t>SUBMISSION DATE:</w:t>
      </w:r>
    </w:p>
    <w:p w14:paraId="0ECA8CC2" w14:textId="2FE5CDE2" w:rsidR="00E42BE4" w:rsidRPr="00E42BE4" w:rsidRDefault="00E42BE4" w:rsidP="00E42BE4">
      <w:pPr>
        <w:jc w:val="center"/>
        <w:rPr>
          <w:rFonts w:ascii="Times New Roman" w:hAnsi="Times New Roman" w:cs="Times New Roman"/>
          <w:sz w:val="32"/>
          <w:szCs w:val="32"/>
          <w:lang w:val="en-GB"/>
        </w:rPr>
      </w:pPr>
      <w:r w:rsidRPr="00E42BE4">
        <w:rPr>
          <w:rFonts w:ascii="Times New Roman" w:hAnsi="Times New Roman" w:cs="Times New Roman"/>
          <w:sz w:val="32"/>
          <w:szCs w:val="32"/>
          <w:lang w:val="en-GB"/>
        </w:rPr>
        <w:t>04/04/2021</w:t>
      </w:r>
    </w:p>
    <w:p w14:paraId="5BEE4FBD" w14:textId="77777777" w:rsidR="00E42BE4" w:rsidRDefault="00E42BE4">
      <w:pPr>
        <w:rPr>
          <w:rFonts w:ascii="Times New Roman" w:hAnsi="Times New Roman" w:cs="Times New Roman"/>
          <w:sz w:val="24"/>
          <w:szCs w:val="24"/>
          <w:lang w:val="en-GB"/>
        </w:rPr>
      </w:pPr>
    </w:p>
    <w:p w14:paraId="2506436F" w14:textId="77777777" w:rsidR="00E42BE4" w:rsidRDefault="00E42BE4">
      <w:pPr>
        <w:rPr>
          <w:rFonts w:ascii="Times New Roman" w:hAnsi="Times New Roman" w:cs="Times New Roman"/>
          <w:sz w:val="24"/>
          <w:szCs w:val="24"/>
          <w:lang w:val="en-GB"/>
        </w:rPr>
      </w:pPr>
    </w:p>
    <w:p w14:paraId="4A1474E6" w14:textId="1E1822B5" w:rsidR="00E42BE4" w:rsidRDefault="00E42BE4">
      <w:pPr>
        <w:rPr>
          <w:rFonts w:ascii="Times New Roman" w:hAnsi="Times New Roman" w:cs="Times New Roman"/>
          <w:sz w:val="24"/>
          <w:szCs w:val="24"/>
          <w:lang w:val="en-GB"/>
        </w:rPr>
      </w:pPr>
    </w:p>
    <w:p w14:paraId="1EF837CC" w14:textId="77777777" w:rsidR="00E42BE4" w:rsidRDefault="00E42BE4">
      <w:pPr>
        <w:rPr>
          <w:rFonts w:ascii="Times New Roman" w:hAnsi="Times New Roman" w:cs="Times New Roman"/>
          <w:sz w:val="24"/>
          <w:szCs w:val="24"/>
          <w:lang w:val="en-GB"/>
        </w:rPr>
      </w:pPr>
    </w:p>
    <w:p w14:paraId="0C73B8F6" w14:textId="77777777" w:rsidR="00E42BE4" w:rsidRDefault="00E42BE4">
      <w:pPr>
        <w:rPr>
          <w:rFonts w:ascii="Times New Roman" w:hAnsi="Times New Roman" w:cs="Times New Roman"/>
          <w:sz w:val="24"/>
          <w:szCs w:val="24"/>
          <w:lang w:val="en-GB"/>
        </w:rPr>
      </w:pPr>
    </w:p>
    <w:p w14:paraId="04A142DF" w14:textId="2A6C011F" w:rsidR="00552C73" w:rsidRPr="00E42BE4" w:rsidRDefault="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Part 1)</w:t>
      </w:r>
    </w:p>
    <w:p w14:paraId="1D30B27E" w14:textId="33814FDF" w:rsidR="00D93FC8" w:rsidRPr="00E42BE4" w:rsidRDefault="00D93FC8"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use execv system call by searching the path for the command</w:t>
      </w:r>
      <w:r w:rsidR="001E23A1" w:rsidRPr="00E42BE4">
        <w:rPr>
          <w:rFonts w:ascii="Times New Roman" w:hAnsi="Times New Roman" w:cs="Times New Roman"/>
          <w:sz w:val="24"/>
          <w:szCs w:val="24"/>
          <w:lang w:val="en-GB"/>
        </w:rPr>
        <w:t xml:space="preserve"> and execute it. </w:t>
      </w:r>
      <w:r w:rsidRPr="00E42BE4">
        <w:rPr>
          <w:rFonts w:ascii="Times New Roman" w:hAnsi="Times New Roman" w:cs="Times New Roman"/>
          <w:sz w:val="24"/>
          <w:szCs w:val="24"/>
          <w:lang w:val="en-GB"/>
        </w:rPr>
        <w:t>For getting the path of the command, we executed system function</w:t>
      </w:r>
      <w:r w:rsidR="00E42BE4">
        <w:rPr>
          <w:rFonts w:ascii="Times New Roman" w:hAnsi="Times New Roman" w:cs="Times New Roman"/>
          <w:sz w:val="24"/>
          <w:szCs w:val="24"/>
          <w:vertAlign w:val="superscript"/>
          <w:lang w:val="en-GB"/>
        </w:rPr>
        <w:t>1</w:t>
      </w:r>
      <w:r w:rsidRPr="00E42BE4">
        <w:rPr>
          <w:rFonts w:ascii="Times New Roman" w:hAnsi="Times New Roman" w:cs="Times New Roman"/>
          <w:sz w:val="24"/>
          <w:szCs w:val="24"/>
          <w:lang w:val="en-GB"/>
        </w:rPr>
        <w:t xml:space="preserve"> in our implementation. System function executes the following command written into it:</w:t>
      </w:r>
    </w:p>
    <w:p w14:paraId="61397827" w14:textId="0203DEC9" w:rsidR="00D93FC8" w:rsidRPr="00E42BE4" w:rsidRDefault="00D93FC8" w:rsidP="00D93FC8">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which command-&gt;name &gt; pathToCommand</w:t>
      </w:r>
    </w:p>
    <w:p w14:paraId="6986763F" w14:textId="5B4D04D0" w:rsidR="00D93FC8" w:rsidRPr="00E42BE4" w:rsidRDefault="00D93FC8"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By this execution, the path for the command is written into the pathToCommand file. Next, we read that file and get the first line which is our path. Later,</w:t>
      </w:r>
      <w:r w:rsidR="001E23A1" w:rsidRPr="00E42BE4">
        <w:rPr>
          <w:rFonts w:ascii="Times New Roman" w:hAnsi="Times New Roman" w:cs="Times New Roman"/>
          <w:sz w:val="24"/>
          <w:szCs w:val="24"/>
          <w:lang w:val="en-GB"/>
        </w:rPr>
        <w:t xml:space="preserve"> inside the path variable,</w:t>
      </w:r>
      <w:r w:rsidRPr="00E42BE4">
        <w:rPr>
          <w:rFonts w:ascii="Times New Roman" w:hAnsi="Times New Roman" w:cs="Times New Roman"/>
          <w:sz w:val="24"/>
          <w:szCs w:val="24"/>
          <w:lang w:val="en-GB"/>
        </w:rPr>
        <w:t xml:space="preserve"> we remove all of the white spaces and replace new line (“\n”) with 0 which is null. Then, we executed execv with the path and arguments of the command.</w:t>
      </w:r>
    </w:p>
    <w:p w14:paraId="42B970F8" w14:textId="5F2FB6EE" w:rsidR="00D93FC8" w:rsidRPr="00E42BE4" w:rsidRDefault="00D93FC8" w:rsidP="00D93FC8">
      <w:pPr>
        <w:rPr>
          <w:rFonts w:ascii="Times New Roman" w:hAnsi="Times New Roman" w:cs="Times New Roman"/>
          <w:sz w:val="24"/>
          <w:szCs w:val="24"/>
          <w:lang w:val="en-GB"/>
        </w:rPr>
      </w:pPr>
    </w:p>
    <w:p w14:paraId="4489A453" w14:textId="050932F8" w:rsidR="00D93FC8" w:rsidRPr="00E42BE4" w:rsidRDefault="00D93FC8"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2)</w:t>
      </w:r>
    </w:p>
    <w:p w14:paraId="4CF4F762" w14:textId="1082CDBE" w:rsidR="00D93FC8" w:rsidRDefault="001E23A1" w:rsidP="00D46997">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create name directory associations. Se</w:t>
      </w:r>
      <w:r w:rsidR="0021516B" w:rsidRPr="00E42BE4">
        <w:rPr>
          <w:rFonts w:ascii="Times New Roman" w:hAnsi="Times New Roman" w:cs="Times New Roman"/>
          <w:sz w:val="24"/>
          <w:szCs w:val="24"/>
          <w:lang w:val="en-GB"/>
        </w:rPr>
        <w:t>pa</w:t>
      </w:r>
      <w:r w:rsidRPr="00E42BE4">
        <w:rPr>
          <w:rFonts w:ascii="Times New Roman" w:hAnsi="Times New Roman" w:cs="Times New Roman"/>
          <w:sz w:val="24"/>
          <w:szCs w:val="24"/>
          <w:lang w:val="en-GB"/>
        </w:rPr>
        <w:t>rate arrays are used to store name and directories (keys and values arrays respectively). Shortdir_count variable was used to store the number of associations. Keys, values and short_dir variables were stored in a struct named association.  We created a binary file</w:t>
      </w:r>
      <w:r w:rsidR="0021516B" w:rsidRPr="00E42BE4">
        <w:rPr>
          <w:rFonts w:ascii="Times New Roman" w:hAnsi="Times New Roman" w:cs="Times New Roman"/>
          <w:sz w:val="24"/>
          <w:szCs w:val="24"/>
          <w:lang w:val="en-GB"/>
        </w:rPr>
        <w:t xml:space="preserve"> (shortdir)</w:t>
      </w:r>
      <w:r w:rsidR="00525142" w:rsidRPr="00E42BE4">
        <w:rPr>
          <w:rFonts w:ascii="Times New Roman" w:hAnsi="Times New Roman" w:cs="Times New Roman"/>
          <w:sz w:val="24"/>
          <w:szCs w:val="24"/>
          <w:lang w:val="en-GB"/>
        </w:rPr>
        <w:t xml:space="preserve"> in the home directory</w:t>
      </w:r>
      <w:r w:rsidR="00635240">
        <w:rPr>
          <w:rFonts w:ascii="Times New Roman" w:hAnsi="Times New Roman" w:cs="Times New Roman"/>
          <w:sz w:val="24"/>
          <w:szCs w:val="24"/>
          <w:vertAlign w:val="superscript"/>
          <w:lang w:val="en-GB"/>
        </w:rPr>
        <w:t>7</w:t>
      </w:r>
      <w:r w:rsidRPr="00E42BE4">
        <w:rPr>
          <w:rFonts w:ascii="Times New Roman" w:hAnsi="Times New Roman" w:cs="Times New Roman"/>
          <w:sz w:val="24"/>
          <w:szCs w:val="24"/>
          <w:lang w:val="en-GB"/>
        </w:rPr>
        <w:t xml:space="preserve"> to store the struct. Thus, the associations are saved across shell sessions.</w:t>
      </w:r>
      <w:r w:rsidR="0021516B" w:rsidRPr="00E42BE4">
        <w:rPr>
          <w:rFonts w:ascii="Times New Roman" w:hAnsi="Times New Roman" w:cs="Times New Roman"/>
          <w:sz w:val="24"/>
          <w:szCs w:val="24"/>
          <w:lang w:val="en-GB"/>
        </w:rPr>
        <w:t xml:space="preserve"> </w:t>
      </w:r>
      <w:r w:rsidRPr="00E42BE4">
        <w:rPr>
          <w:rFonts w:ascii="Times New Roman" w:hAnsi="Times New Roman" w:cs="Times New Roman"/>
          <w:sz w:val="24"/>
          <w:szCs w:val="24"/>
          <w:lang w:val="en-GB"/>
        </w:rPr>
        <w:t xml:space="preserve">”shortdir” command with “set” argument was used to create new </w:t>
      </w:r>
      <w:r w:rsidR="0021516B" w:rsidRPr="00E42BE4">
        <w:rPr>
          <w:rFonts w:ascii="Times New Roman" w:hAnsi="Times New Roman" w:cs="Times New Roman"/>
          <w:sz w:val="24"/>
          <w:szCs w:val="24"/>
          <w:lang w:val="en-GB"/>
        </w:rPr>
        <w:t>name directory associations by adding them to the keys and values arrays. “jump” argument was used to change to the directory of the name given by searching the name within the keys array and finding the corresponding directory value from the values array. “del” argument was used to delete the specified name and directory from the keys and values arrays. “list” argument gave all the name-directory associations found in the keys and values arrays. “clear” argument was used to delete all the name-directory associations found in the keys and values arrays. In each command call, these keys and values are updated according to the argument and saved into the struct which is then saved into the binary file (shortdir)</w:t>
      </w:r>
      <w:r w:rsidR="00D46997">
        <w:rPr>
          <w:rFonts w:ascii="Times New Roman" w:hAnsi="Times New Roman" w:cs="Times New Roman"/>
          <w:sz w:val="24"/>
          <w:szCs w:val="24"/>
          <w:vertAlign w:val="superscript"/>
          <w:lang w:val="en-GB"/>
        </w:rPr>
        <w:t>2</w:t>
      </w:r>
      <w:r w:rsidR="0021516B" w:rsidRPr="00E42BE4">
        <w:rPr>
          <w:rFonts w:ascii="Times New Roman" w:hAnsi="Times New Roman" w:cs="Times New Roman"/>
          <w:sz w:val="24"/>
          <w:szCs w:val="24"/>
          <w:lang w:val="en-GB"/>
        </w:rPr>
        <w:t>.</w:t>
      </w:r>
      <w:r w:rsidR="000A4000">
        <w:rPr>
          <w:rFonts w:ascii="Times New Roman" w:hAnsi="Times New Roman" w:cs="Times New Roman"/>
          <w:sz w:val="24"/>
          <w:szCs w:val="24"/>
          <w:lang w:val="en-GB"/>
        </w:rPr>
        <w:t xml:space="preserve"> All of the example commands with shortdir are shown in below:</w:t>
      </w:r>
    </w:p>
    <w:p w14:paraId="051BBED4" w14:textId="593D16CC"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3C2A809E" wp14:editId="7851126F">
            <wp:extent cx="4540102" cy="291863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50025" cy="2925017"/>
                    </a:xfrm>
                    <a:prstGeom prst="rect">
                      <a:avLst/>
                    </a:prstGeom>
                  </pic:spPr>
                </pic:pic>
              </a:graphicData>
            </a:graphic>
          </wp:inline>
        </w:drawing>
      </w:r>
    </w:p>
    <w:p w14:paraId="3E9E1140" w14:textId="7B0FE961" w:rsidR="005148F8"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Figure 1: Shortdir Command</w:t>
      </w:r>
    </w:p>
    <w:p w14:paraId="5432582E" w14:textId="75024774" w:rsidR="005148F8" w:rsidRPr="00E42BE4" w:rsidRDefault="005148F8"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Part 3)</w:t>
      </w:r>
    </w:p>
    <w:p w14:paraId="4990B448" w14:textId="72F71990" w:rsidR="002E49D1" w:rsidRDefault="005148F8"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highlight the given word within the file and print the content of the file accordingly. For this purpose, we first open up the file and started to read the file line by line. For each line, we try to find the occurrence of the word within the line by comparing character by character. We stored the occurrence index of the word within the line in the occurrence array. Next, we checked whether the location of the string within the line is considered as separate word or not (not part of another word). After finding the occurrences of the word within the line, we travelled through the line again and we used ANSI-color codes</w:t>
      </w:r>
      <w:r w:rsidR="0050048A">
        <w:rPr>
          <w:rFonts w:ascii="Times New Roman" w:hAnsi="Times New Roman" w:cs="Times New Roman"/>
          <w:sz w:val="24"/>
          <w:szCs w:val="24"/>
          <w:vertAlign w:val="superscript"/>
          <w:lang w:val="en-GB"/>
        </w:rPr>
        <w:t>3</w:t>
      </w:r>
      <w:r w:rsidRPr="00E42BE4">
        <w:rPr>
          <w:rFonts w:ascii="Times New Roman" w:hAnsi="Times New Roman" w:cs="Times New Roman"/>
          <w:sz w:val="24"/>
          <w:szCs w:val="24"/>
          <w:lang w:val="en-GB"/>
        </w:rPr>
        <w:t xml:space="preserve"> to print the words in specified color type. </w:t>
      </w:r>
      <w:r w:rsidR="000A4000">
        <w:rPr>
          <w:rFonts w:ascii="Times New Roman" w:hAnsi="Times New Roman" w:cs="Times New Roman"/>
          <w:sz w:val="24"/>
          <w:szCs w:val="24"/>
          <w:lang w:val="en-GB"/>
        </w:rPr>
        <w:t>The example of highlight command can be seen in below:</w:t>
      </w:r>
    </w:p>
    <w:p w14:paraId="0C9CA459" w14:textId="3187CF22"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2794A93B" wp14:editId="0E74CA76">
            <wp:extent cx="5760720" cy="150939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509395"/>
                    </a:xfrm>
                    <a:prstGeom prst="rect">
                      <a:avLst/>
                    </a:prstGeom>
                  </pic:spPr>
                </pic:pic>
              </a:graphicData>
            </a:graphic>
          </wp:inline>
        </w:drawing>
      </w:r>
    </w:p>
    <w:p w14:paraId="42222305" w14:textId="1CFED9B9" w:rsidR="000A4000"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Figure 2: Highlight Command</w:t>
      </w:r>
    </w:p>
    <w:p w14:paraId="568B49AE" w14:textId="77777777" w:rsidR="002E49D1" w:rsidRPr="00E42BE4" w:rsidRDefault="002E49D1" w:rsidP="00D93FC8">
      <w:pPr>
        <w:rPr>
          <w:rFonts w:ascii="Times New Roman" w:hAnsi="Times New Roman" w:cs="Times New Roman"/>
          <w:sz w:val="24"/>
          <w:szCs w:val="24"/>
          <w:lang w:val="en-GB"/>
        </w:rPr>
      </w:pPr>
    </w:p>
    <w:p w14:paraId="737C362F" w14:textId="64746401" w:rsidR="005148F8" w:rsidRPr="00E42BE4" w:rsidRDefault="002E49D1" w:rsidP="00D93FC8">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4)</w:t>
      </w:r>
      <w:r w:rsidR="005148F8" w:rsidRPr="00E42BE4">
        <w:rPr>
          <w:rFonts w:ascii="Times New Roman" w:hAnsi="Times New Roman" w:cs="Times New Roman"/>
          <w:b/>
          <w:bCs/>
          <w:sz w:val="24"/>
          <w:szCs w:val="24"/>
          <w:lang w:val="en-GB"/>
        </w:rPr>
        <w:t xml:space="preserve"> </w:t>
      </w:r>
    </w:p>
    <w:p w14:paraId="76AB7A54" w14:textId="58A0E348" w:rsidR="002E49D1" w:rsidRPr="00E42BE4" w:rsidRDefault="002E49D1"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set an alarm with specified time and music. For this purpose, we create shell script which plays the song</w:t>
      </w:r>
      <w:r w:rsidR="00D90588">
        <w:rPr>
          <w:rFonts w:ascii="Times New Roman" w:hAnsi="Times New Roman" w:cs="Times New Roman"/>
          <w:sz w:val="24"/>
          <w:szCs w:val="24"/>
          <w:vertAlign w:val="superscript"/>
          <w:lang w:val="en-GB"/>
        </w:rPr>
        <w:t>4</w:t>
      </w:r>
      <w:r w:rsidRPr="00E42BE4">
        <w:rPr>
          <w:rFonts w:ascii="Times New Roman" w:hAnsi="Times New Roman" w:cs="Times New Roman"/>
          <w:sz w:val="24"/>
          <w:szCs w:val="24"/>
          <w:lang w:val="en-GB"/>
        </w:rPr>
        <w:t>, which is found in the given path, when executed. The content of the shell script is given below:</w:t>
      </w:r>
    </w:p>
    <w:p w14:paraId="0BA34A36" w14:textId="2F18BDBA" w:rsidR="002E49D1" w:rsidRPr="00E42BE4" w:rsidRDefault="002E49D1" w:rsidP="002E49D1">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DISPLAY=:0 rhythmbox-client --play /home/sedat/Downloads/backToBlack.mp</w:t>
      </w:r>
      <w:r w:rsidR="00D90588">
        <w:rPr>
          <w:rFonts w:ascii="Times New Roman" w:hAnsi="Times New Roman" w:cs="Times New Roman"/>
          <w:sz w:val="24"/>
          <w:szCs w:val="24"/>
          <w:lang w:val="en-GB"/>
        </w:rPr>
        <w:t>3 (DISPLAY=:0 was taken from the TA)</w:t>
      </w:r>
    </w:p>
    <w:p w14:paraId="5AED92A1" w14:textId="78F6ACBE" w:rsidR="002E49D1" w:rsidRPr="00E42BE4" w:rsidRDefault="002E49D1" w:rsidP="00D93FC8">
      <w:pPr>
        <w:rPr>
          <w:rFonts w:ascii="Times New Roman" w:hAnsi="Times New Roman" w:cs="Times New Roman"/>
          <w:sz w:val="24"/>
          <w:szCs w:val="24"/>
          <w:lang w:val="en-GB"/>
        </w:rPr>
      </w:pPr>
      <w:r w:rsidRPr="00E42BE4">
        <w:rPr>
          <w:rFonts w:ascii="Times New Roman" w:hAnsi="Times New Roman" w:cs="Times New Roman"/>
          <w:sz w:val="24"/>
          <w:szCs w:val="24"/>
          <w:lang w:val="en-GB"/>
        </w:rPr>
        <w:t>Later, we create another file (crontab file) which is composed of the time and the path for the .sh file.</w:t>
      </w:r>
      <w:r w:rsidR="00D90588">
        <w:rPr>
          <w:rFonts w:ascii="Times New Roman" w:hAnsi="Times New Roman" w:cs="Times New Roman"/>
          <w:sz w:val="24"/>
          <w:szCs w:val="24"/>
          <w:vertAlign w:val="superscript"/>
          <w:lang w:val="en-GB"/>
        </w:rPr>
        <w:t>5</w:t>
      </w:r>
      <w:r w:rsidRPr="00E42BE4">
        <w:rPr>
          <w:rFonts w:ascii="Times New Roman" w:hAnsi="Times New Roman" w:cs="Times New Roman"/>
          <w:sz w:val="24"/>
          <w:szCs w:val="24"/>
          <w:lang w:val="en-GB"/>
        </w:rPr>
        <w:t xml:space="preserve"> The content of the file is given below:</w:t>
      </w:r>
    </w:p>
    <w:p w14:paraId="0218A7F5" w14:textId="77777777" w:rsidR="002E49D1" w:rsidRPr="00E42BE4" w:rsidRDefault="002E49D1" w:rsidP="002E49D1">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50 15 * * * /home/sedat/Downloads/goodMorning.sh</w:t>
      </w:r>
    </w:p>
    <w:p w14:paraId="602D734C" w14:textId="4F355517" w:rsidR="002E49D1" w:rsidRPr="00E42BE4" w:rsidRDefault="002E49D1"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Next, we used execvp to execute the crontab command with the constructed crontab file.</w:t>
      </w:r>
    </w:p>
    <w:p w14:paraId="4C0E2268" w14:textId="554ABB75" w:rsidR="002E49D1" w:rsidRPr="00E42BE4" w:rsidRDefault="002E49D1" w:rsidP="002E49D1">
      <w:pPr>
        <w:rPr>
          <w:rFonts w:ascii="Times New Roman" w:hAnsi="Times New Roman" w:cs="Times New Roman"/>
          <w:sz w:val="24"/>
          <w:szCs w:val="24"/>
          <w:lang w:val="en-GB"/>
        </w:rPr>
      </w:pPr>
    </w:p>
    <w:p w14:paraId="2F0662E1" w14:textId="0A283977" w:rsidR="002E49D1" w:rsidRPr="00E42BE4" w:rsidRDefault="002E49D1"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5)</w:t>
      </w:r>
    </w:p>
    <w:p w14:paraId="026D5EF6" w14:textId="61E39D57" w:rsidR="008E74A3" w:rsidRDefault="002E49D1" w:rsidP="00D90588">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The aim of this part was to compare two files line by line and print different lines and the total number of line difference or byte by byte and print the total number of byte difference. For this purpose, we checked the comparison type first. If the comparison type is line by line</w:t>
      </w:r>
      <w:r w:rsidR="008E74A3" w:rsidRPr="00E42BE4">
        <w:rPr>
          <w:rFonts w:ascii="Times New Roman" w:hAnsi="Times New Roman" w:cs="Times New Roman"/>
          <w:sz w:val="24"/>
          <w:szCs w:val="24"/>
          <w:lang w:val="en-GB"/>
        </w:rPr>
        <w:t xml:space="preserve"> (-a or nothing is given for the comparison type)</w:t>
      </w:r>
      <w:r w:rsidRPr="00E42BE4">
        <w:rPr>
          <w:rFonts w:ascii="Times New Roman" w:hAnsi="Times New Roman" w:cs="Times New Roman"/>
          <w:sz w:val="24"/>
          <w:szCs w:val="24"/>
          <w:lang w:val="en-GB"/>
        </w:rPr>
        <w:t xml:space="preserve">, we opened </w:t>
      </w:r>
      <w:r w:rsidR="008E74A3" w:rsidRPr="00E42BE4">
        <w:rPr>
          <w:rFonts w:ascii="Times New Roman" w:hAnsi="Times New Roman" w:cs="Times New Roman"/>
          <w:sz w:val="24"/>
          <w:szCs w:val="24"/>
          <w:lang w:val="en-GB"/>
        </w:rPr>
        <w:t xml:space="preserve">two files and counted their line numbers by travelling through the files. Next, we compared two files line by line by getting the same row at the same iteration. This line comparison was performed through char comparison of the lines. If there are at least 1 char difference between the lines, the lines were printed otherwise nothing was printed. At the end, total number of lines was printed. If the </w:t>
      </w:r>
      <w:r w:rsidR="008E74A3" w:rsidRPr="00E42BE4">
        <w:rPr>
          <w:rFonts w:ascii="Times New Roman" w:hAnsi="Times New Roman" w:cs="Times New Roman"/>
          <w:sz w:val="24"/>
          <w:szCs w:val="24"/>
          <w:lang w:val="en-GB"/>
        </w:rPr>
        <w:lastRenderedPageBreak/>
        <w:t>comparison type is byte by byte (-b), we opened two files and counted their line numbers. Next, we compared two files byte by byte by travelling the files. If we see any difference, we increased the total number of byte difference by 1. At the end, byte difference between the files were printed.</w:t>
      </w:r>
      <w:r w:rsidR="000A4000">
        <w:rPr>
          <w:rFonts w:ascii="Times New Roman" w:hAnsi="Times New Roman" w:cs="Times New Roman"/>
          <w:sz w:val="24"/>
          <w:szCs w:val="24"/>
          <w:lang w:val="en-GB"/>
        </w:rPr>
        <w:t xml:space="preserve"> The example of kdiff command can be seen in below:</w:t>
      </w:r>
    </w:p>
    <w:p w14:paraId="7417F8BB" w14:textId="394140AA" w:rsidR="000A4000" w:rsidRDefault="000A4000" w:rsidP="000A4000">
      <w:pPr>
        <w:ind w:firstLine="708"/>
        <w:jc w:val="center"/>
        <w:rPr>
          <w:rFonts w:ascii="Times New Roman" w:hAnsi="Times New Roman" w:cs="Times New Roman"/>
          <w:sz w:val="24"/>
          <w:szCs w:val="24"/>
          <w:lang w:val="en-GB"/>
        </w:rPr>
      </w:pPr>
      <w:r>
        <w:rPr>
          <w:noProof/>
        </w:rPr>
        <w:drawing>
          <wp:inline distT="0" distB="0" distL="0" distR="0" wp14:anchorId="58A81CB5" wp14:editId="6D8C4508">
            <wp:extent cx="5760720" cy="424053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4240530"/>
                    </a:xfrm>
                    <a:prstGeom prst="rect">
                      <a:avLst/>
                    </a:prstGeom>
                  </pic:spPr>
                </pic:pic>
              </a:graphicData>
            </a:graphic>
          </wp:inline>
        </w:drawing>
      </w:r>
    </w:p>
    <w:p w14:paraId="175A7DDF" w14:textId="18ECB0C5" w:rsidR="000A4000" w:rsidRPr="00E42BE4" w:rsidRDefault="000A4000" w:rsidP="000A4000">
      <w:pPr>
        <w:ind w:firstLine="708"/>
        <w:jc w:val="center"/>
        <w:rPr>
          <w:rFonts w:ascii="Times New Roman" w:hAnsi="Times New Roman" w:cs="Times New Roman"/>
          <w:sz w:val="24"/>
          <w:szCs w:val="24"/>
          <w:lang w:val="en-GB"/>
        </w:rPr>
      </w:pPr>
      <w:r>
        <w:rPr>
          <w:rFonts w:ascii="Times New Roman" w:hAnsi="Times New Roman" w:cs="Times New Roman"/>
          <w:sz w:val="24"/>
          <w:szCs w:val="24"/>
          <w:lang w:val="en-GB"/>
        </w:rPr>
        <w:t>Figure 3: kdiff Command</w:t>
      </w:r>
    </w:p>
    <w:p w14:paraId="1F49545A" w14:textId="77777777" w:rsidR="008E74A3" w:rsidRPr="00E42BE4" w:rsidRDefault="008E74A3" w:rsidP="002E49D1">
      <w:pPr>
        <w:rPr>
          <w:rFonts w:ascii="Times New Roman" w:hAnsi="Times New Roman" w:cs="Times New Roman"/>
          <w:sz w:val="24"/>
          <w:szCs w:val="24"/>
          <w:lang w:val="en-GB"/>
        </w:rPr>
      </w:pPr>
    </w:p>
    <w:p w14:paraId="45C98124" w14:textId="77777777" w:rsidR="008E74A3" w:rsidRPr="00E42BE4" w:rsidRDefault="008E74A3"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t>Part 6)</w:t>
      </w:r>
    </w:p>
    <w:p w14:paraId="6CAA8506" w14:textId="2ECF01BE" w:rsidR="00DC4DCC" w:rsidRPr="00E42BE4" w:rsidRDefault="00525142" w:rsidP="00635240">
      <w:pPr>
        <w:ind w:firstLine="708"/>
        <w:rPr>
          <w:rFonts w:ascii="Times New Roman" w:hAnsi="Times New Roman" w:cs="Times New Roman"/>
          <w:sz w:val="24"/>
          <w:szCs w:val="24"/>
          <w:lang w:val="en-GB"/>
        </w:rPr>
      </w:pPr>
      <w:r w:rsidRPr="00E42BE4">
        <w:rPr>
          <w:rFonts w:ascii="Times New Roman" w:hAnsi="Times New Roman" w:cs="Times New Roman"/>
          <w:sz w:val="24"/>
          <w:szCs w:val="24"/>
          <w:lang w:val="en-GB"/>
        </w:rPr>
        <w:t>We created a new command called “hist”. The aim of the command was to show the executed command history of the seashell with date and username information. In each execution of a command, we stored the current use</w:t>
      </w:r>
      <w:r w:rsidR="00DC4DCC" w:rsidRPr="00E42BE4">
        <w:rPr>
          <w:rFonts w:ascii="Times New Roman" w:hAnsi="Times New Roman" w:cs="Times New Roman"/>
          <w:sz w:val="24"/>
          <w:szCs w:val="24"/>
          <w:lang w:val="en-GB"/>
        </w:rPr>
        <w:t>r</w:t>
      </w:r>
      <w:r w:rsidRPr="00E42BE4">
        <w:rPr>
          <w:rFonts w:ascii="Times New Roman" w:hAnsi="Times New Roman" w:cs="Times New Roman"/>
          <w:sz w:val="24"/>
          <w:szCs w:val="24"/>
          <w:lang w:val="en-GB"/>
        </w:rPr>
        <w:t>, current time, command name and command arguments in a string. For getting the current time, we used time.h library and localtime function.</w:t>
      </w:r>
      <w:r w:rsidR="00DC4DCC" w:rsidRPr="00E42BE4">
        <w:rPr>
          <w:rFonts w:ascii="Times New Roman" w:hAnsi="Times New Roman" w:cs="Times New Roman"/>
          <w:sz w:val="24"/>
          <w:szCs w:val="24"/>
          <w:lang w:val="en-GB"/>
        </w:rPr>
        <w:t xml:space="preserve">  We also used strftime function to store the date, day of the week and time information.</w:t>
      </w:r>
      <w:r w:rsidR="00A45488">
        <w:rPr>
          <w:rFonts w:ascii="Times New Roman" w:hAnsi="Times New Roman" w:cs="Times New Roman"/>
          <w:sz w:val="24"/>
          <w:szCs w:val="24"/>
          <w:vertAlign w:val="superscript"/>
          <w:lang w:val="en-GB"/>
        </w:rPr>
        <w:t>6</w:t>
      </w:r>
      <w:r w:rsidR="00DC4DCC" w:rsidRPr="00E42BE4">
        <w:rPr>
          <w:rFonts w:ascii="Times New Roman" w:hAnsi="Times New Roman" w:cs="Times New Roman"/>
          <w:sz w:val="24"/>
          <w:szCs w:val="24"/>
          <w:lang w:val="en-GB"/>
        </w:rPr>
        <w:t xml:space="preserve"> For getting the user environment variable, we used getenv function.</w:t>
      </w:r>
      <w:r w:rsidR="00A45488">
        <w:rPr>
          <w:rFonts w:ascii="Times New Roman" w:hAnsi="Times New Roman" w:cs="Times New Roman"/>
          <w:sz w:val="24"/>
          <w:szCs w:val="24"/>
          <w:vertAlign w:val="superscript"/>
          <w:lang w:val="en-GB"/>
        </w:rPr>
        <w:t>7</w:t>
      </w:r>
      <w:r w:rsidRPr="00E42BE4">
        <w:rPr>
          <w:rFonts w:ascii="Times New Roman" w:hAnsi="Times New Roman" w:cs="Times New Roman"/>
          <w:sz w:val="24"/>
          <w:szCs w:val="24"/>
          <w:lang w:val="en-GB"/>
        </w:rPr>
        <w:t xml:space="preserve"> We appended this string into a history.txt file which was created in the home directory. </w:t>
      </w:r>
      <w:r w:rsidR="00DC4DCC" w:rsidRPr="00E42BE4">
        <w:rPr>
          <w:rFonts w:ascii="Times New Roman" w:hAnsi="Times New Roman" w:cs="Times New Roman"/>
          <w:sz w:val="24"/>
          <w:szCs w:val="24"/>
          <w:lang w:val="en-GB"/>
        </w:rPr>
        <w:t xml:space="preserve"> We have 4 different arguments for hist command which are “all”, “user”, “date” and “clear”. For “all” argument, we printed all of the history.txt file. The example execution of “hist all” command is given below: </w:t>
      </w:r>
    </w:p>
    <w:p w14:paraId="6EC46EC4" w14:textId="74DC0FB5" w:rsidR="00DC4DCC"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lastRenderedPageBreak/>
        <w:drawing>
          <wp:inline distT="0" distB="0" distL="0" distR="0" wp14:anchorId="2FE60C09" wp14:editId="6B2B3D50">
            <wp:extent cx="5760720" cy="249872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2498725"/>
                    </a:xfrm>
                    <a:prstGeom prst="rect">
                      <a:avLst/>
                    </a:prstGeom>
                  </pic:spPr>
                </pic:pic>
              </a:graphicData>
            </a:graphic>
          </wp:inline>
        </w:drawing>
      </w:r>
    </w:p>
    <w:p w14:paraId="39539774" w14:textId="6B807BA8"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4</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A</w:t>
      </w:r>
      <w:r w:rsidRPr="00E42BE4">
        <w:rPr>
          <w:rFonts w:ascii="Times New Roman" w:hAnsi="Times New Roman" w:cs="Times New Roman"/>
          <w:sz w:val="24"/>
          <w:szCs w:val="24"/>
          <w:lang w:val="en-GB"/>
        </w:rPr>
        <w:t xml:space="preserve">ll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1972FA55" w14:textId="77777777" w:rsidR="0024150F" w:rsidRPr="00E42BE4" w:rsidRDefault="00DC4DCC"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For “user” argument, we took another argument, which is user name, and filtered the history.txt with the given user argument and printed that user’s history.</w:t>
      </w:r>
      <w:r w:rsidR="0024150F" w:rsidRPr="00E42BE4">
        <w:rPr>
          <w:rFonts w:ascii="Times New Roman" w:hAnsi="Times New Roman" w:cs="Times New Roman"/>
          <w:sz w:val="24"/>
          <w:szCs w:val="24"/>
          <w:lang w:val="en-GB"/>
        </w:rPr>
        <w:t xml:space="preserve"> The example execution of “hist user” command is given below:</w:t>
      </w:r>
    </w:p>
    <w:p w14:paraId="205FDCBF" w14:textId="1742B026"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drawing>
          <wp:inline distT="0" distB="0" distL="0" distR="0" wp14:anchorId="0CFC098B" wp14:editId="5BD1B612">
            <wp:extent cx="5760720" cy="3294380"/>
            <wp:effectExtent l="0" t="0" r="0"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294380"/>
                    </a:xfrm>
                    <a:prstGeom prst="rect">
                      <a:avLst/>
                    </a:prstGeom>
                  </pic:spPr>
                </pic:pic>
              </a:graphicData>
            </a:graphic>
          </wp:inline>
        </w:drawing>
      </w:r>
    </w:p>
    <w:p w14:paraId="746C72F3" w14:textId="6C0B9AB3" w:rsidR="0024150F" w:rsidRPr="00E42BE4" w:rsidRDefault="0024150F" w:rsidP="0024150F">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5</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U</w:t>
      </w:r>
      <w:r w:rsidRPr="00E42BE4">
        <w:rPr>
          <w:rFonts w:ascii="Times New Roman" w:hAnsi="Times New Roman" w:cs="Times New Roman"/>
          <w:sz w:val="24"/>
          <w:szCs w:val="24"/>
          <w:lang w:val="en-GB"/>
        </w:rPr>
        <w:t xml:space="preserve">ser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11225345" w14:textId="77777777" w:rsidR="00E42BE4" w:rsidRPr="00E42BE4" w:rsidRDefault="00DC4DCC" w:rsidP="002E49D1">
      <w:pP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 For “date”, we took another argument which is the date (day/month/year) and we filtered the history.txt according to the date and printed the history of that day. </w:t>
      </w:r>
      <w:r w:rsidR="00E42BE4" w:rsidRPr="00E42BE4">
        <w:rPr>
          <w:rFonts w:ascii="Times New Roman" w:hAnsi="Times New Roman" w:cs="Times New Roman"/>
          <w:sz w:val="24"/>
          <w:szCs w:val="24"/>
          <w:lang w:val="en-GB"/>
        </w:rPr>
        <w:t>The example execution of “hist date” command is given below:</w:t>
      </w:r>
    </w:p>
    <w:p w14:paraId="19E8289F" w14:textId="3756D640"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lastRenderedPageBreak/>
        <w:drawing>
          <wp:inline distT="0" distB="0" distL="0" distR="0" wp14:anchorId="5FF083A9" wp14:editId="15318E58">
            <wp:extent cx="5496999" cy="4253024"/>
            <wp:effectExtent l="0" t="0" r="889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5384" cy="4259512"/>
                    </a:xfrm>
                    <a:prstGeom prst="rect">
                      <a:avLst/>
                    </a:prstGeom>
                  </pic:spPr>
                </pic:pic>
              </a:graphicData>
            </a:graphic>
          </wp:inline>
        </w:drawing>
      </w:r>
    </w:p>
    <w:p w14:paraId="19662EDE" w14:textId="4315FED4"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6</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D</w:t>
      </w:r>
      <w:r w:rsidRPr="00E42BE4">
        <w:rPr>
          <w:rFonts w:ascii="Times New Roman" w:hAnsi="Times New Roman" w:cs="Times New Roman"/>
          <w:sz w:val="24"/>
          <w:szCs w:val="24"/>
          <w:lang w:val="en-GB"/>
        </w:rPr>
        <w:t xml:space="preserve">ate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547BD76A" w14:textId="1C36C40B" w:rsidR="00E42BE4" w:rsidRPr="00E42BE4" w:rsidRDefault="00DC4DCC" w:rsidP="00E42BE4">
      <w:pPr>
        <w:rPr>
          <w:rFonts w:ascii="Times New Roman" w:hAnsi="Times New Roman" w:cs="Times New Roman"/>
          <w:sz w:val="24"/>
          <w:szCs w:val="24"/>
          <w:lang w:val="en-GB"/>
        </w:rPr>
      </w:pPr>
      <w:r w:rsidRPr="00E42BE4">
        <w:rPr>
          <w:rFonts w:ascii="Times New Roman" w:hAnsi="Times New Roman" w:cs="Times New Roman"/>
          <w:sz w:val="24"/>
          <w:szCs w:val="24"/>
          <w:lang w:val="en-GB"/>
        </w:rPr>
        <w:t>For “clear” argument, we cleared the history.txt file.</w:t>
      </w:r>
      <w:r w:rsidR="00E42BE4" w:rsidRPr="00E42BE4">
        <w:rPr>
          <w:rFonts w:ascii="Times New Roman" w:hAnsi="Times New Roman" w:cs="Times New Roman"/>
          <w:sz w:val="24"/>
          <w:szCs w:val="24"/>
          <w:lang w:val="en-GB"/>
        </w:rPr>
        <w:t xml:space="preserve"> The example execution of “hist clear” command is given below:</w:t>
      </w:r>
    </w:p>
    <w:p w14:paraId="7C0B93C3" w14:textId="0E8C9F0B" w:rsidR="00E42BE4" w:rsidRPr="00E42BE4" w:rsidRDefault="00E42BE4" w:rsidP="00E42BE4">
      <w:pPr>
        <w:jc w:val="center"/>
        <w:rPr>
          <w:rFonts w:ascii="Times New Roman" w:hAnsi="Times New Roman" w:cs="Times New Roman"/>
          <w:sz w:val="24"/>
          <w:szCs w:val="24"/>
          <w:lang w:val="en-GB"/>
        </w:rPr>
      </w:pPr>
      <w:r w:rsidRPr="00E42BE4">
        <w:rPr>
          <w:rFonts w:ascii="Times New Roman" w:hAnsi="Times New Roman" w:cs="Times New Roman"/>
          <w:noProof/>
          <w:sz w:val="24"/>
          <w:szCs w:val="24"/>
        </w:rPr>
        <w:drawing>
          <wp:inline distT="0" distB="0" distL="0" distR="0" wp14:anchorId="7B62BCD8" wp14:editId="45236744">
            <wp:extent cx="5209953" cy="340008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17733" cy="3405164"/>
                    </a:xfrm>
                    <a:prstGeom prst="rect">
                      <a:avLst/>
                    </a:prstGeom>
                  </pic:spPr>
                </pic:pic>
              </a:graphicData>
            </a:graphic>
          </wp:inline>
        </w:drawing>
      </w:r>
    </w:p>
    <w:p w14:paraId="60666718" w14:textId="1D967342" w:rsidR="00E42BE4" w:rsidRDefault="00E42BE4" w:rsidP="00635240">
      <w:pPr>
        <w:jc w:val="cente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Figure </w:t>
      </w:r>
      <w:r w:rsidR="000A4000">
        <w:rPr>
          <w:rFonts w:ascii="Times New Roman" w:hAnsi="Times New Roman" w:cs="Times New Roman"/>
          <w:sz w:val="24"/>
          <w:szCs w:val="24"/>
          <w:lang w:val="en-GB"/>
        </w:rPr>
        <w:t>7</w:t>
      </w:r>
      <w:r w:rsidRPr="00E42BE4">
        <w:rPr>
          <w:rFonts w:ascii="Times New Roman" w:hAnsi="Times New Roman" w:cs="Times New Roman"/>
          <w:sz w:val="24"/>
          <w:szCs w:val="24"/>
          <w:lang w:val="en-GB"/>
        </w:rPr>
        <w:t xml:space="preserve">: </w:t>
      </w:r>
      <w:r w:rsidR="000A4000">
        <w:rPr>
          <w:rFonts w:ascii="Times New Roman" w:hAnsi="Times New Roman" w:cs="Times New Roman"/>
          <w:sz w:val="24"/>
          <w:szCs w:val="24"/>
          <w:lang w:val="en-GB"/>
        </w:rPr>
        <w:t>H</w:t>
      </w:r>
      <w:r w:rsidRPr="00E42BE4">
        <w:rPr>
          <w:rFonts w:ascii="Times New Roman" w:hAnsi="Times New Roman" w:cs="Times New Roman"/>
          <w:sz w:val="24"/>
          <w:szCs w:val="24"/>
          <w:lang w:val="en-GB"/>
        </w:rPr>
        <w:t xml:space="preserve">ist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 xml:space="preserve">lear </w:t>
      </w:r>
      <w:r w:rsidR="000A4000">
        <w:rPr>
          <w:rFonts w:ascii="Times New Roman" w:hAnsi="Times New Roman" w:cs="Times New Roman"/>
          <w:sz w:val="24"/>
          <w:szCs w:val="24"/>
          <w:lang w:val="en-GB"/>
        </w:rPr>
        <w:t>C</w:t>
      </w:r>
      <w:r w:rsidRPr="00E42BE4">
        <w:rPr>
          <w:rFonts w:ascii="Times New Roman" w:hAnsi="Times New Roman" w:cs="Times New Roman"/>
          <w:sz w:val="24"/>
          <w:szCs w:val="24"/>
          <w:lang w:val="en-GB"/>
        </w:rPr>
        <w:t>ommand</w:t>
      </w:r>
    </w:p>
    <w:p w14:paraId="0808BFA1" w14:textId="7E84511F" w:rsidR="00E42BE4" w:rsidRPr="00E42BE4" w:rsidRDefault="00E42BE4" w:rsidP="002E49D1">
      <w:pPr>
        <w:rPr>
          <w:rFonts w:ascii="Times New Roman" w:hAnsi="Times New Roman" w:cs="Times New Roman"/>
          <w:b/>
          <w:bCs/>
          <w:sz w:val="24"/>
          <w:szCs w:val="24"/>
          <w:lang w:val="en-GB"/>
        </w:rPr>
      </w:pPr>
      <w:r w:rsidRPr="00E42BE4">
        <w:rPr>
          <w:rFonts w:ascii="Times New Roman" w:hAnsi="Times New Roman" w:cs="Times New Roman"/>
          <w:b/>
          <w:bCs/>
          <w:sz w:val="24"/>
          <w:szCs w:val="24"/>
          <w:lang w:val="en-GB"/>
        </w:rPr>
        <w:lastRenderedPageBreak/>
        <w:t>REFERENCES</w:t>
      </w:r>
    </w:p>
    <w:p w14:paraId="35291E27" w14:textId="6FC8C2A3" w:rsidR="00E42BE4" w:rsidRDefault="00E42BE4" w:rsidP="00E42BE4">
      <w:pPr>
        <w:pStyle w:val="ListeParagraf"/>
        <w:numPr>
          <w:ilvl w:val="0"/>
          <w:numId w:val="1"/>
        </w:numPr>
        <w:rPr>
          <w:rFonts w:ascii="Times New Roman" w:hAnsi="Times New Roman" w:cs="Times New Roman"/>
          <w:sz w:val="24"/>
          <w:szCs w:val="24"/>
          <w:lang w:val="en-GB"/>
        </w:rPr>
      </w:pPr>
      <w:r w:rsidRPr="00E42BE4">
        <w:rPr>
          <w:rFonts w:ascii="Times New Roman" w:hAnsi="Times New Roman" w:cs="Times New Roman"/>
          <w:sz w:val="24"/>
          <w:szCs w:val="24"/>
          <w:lang w:val="en-GB"/>
        </w:rPr>
        <w:t xml:space="preserve">System() Function in C/C++. (2021). Retrieved 4 April 2021, from </w:t>
      </w:r>
      <w:hyperlink r:id="rId14" w:anchor=":~:text=The%20system()%20function%20is,included%20to%20call%20this%20function" w:history="1">
        <w:r w:rsidR="00D46997" w:rsidRPr="006B7A6D">
          <w:rPr>
            <w:rStyle w:val="Kpr"/>
            <w:rFonts w:ascii="Times New Roman" w:hAnsi="Times New Roman" w:cs="Times New Roman"/>
            <w:sz w:val="24"/>
            <w:szCs w:val="24"/>
            <w:lang w:val="en-GB"/>
          </w:rPr>
          <w:t>https://www.tutorialspoint.com/system-function-in-c-cplusplus#:~:text=The%20system()%20function%20is,included%20to%20call%20this%20function</w:t>
        </w:r>
      </w:hyperlink>
      <w:r w:rsidRPr="00E42BE4">
        <w:rPr>
          <w:rFonts w:ascii="Times New Roman" w:hAnsi="Times New Roman" w:cs="Times New Roman"/>
          <w:sz w:val="24"/>
          <w:szCs w:val="24"/>
          <w:lang w:val="en-GB"/>
        </w:rPr>
        <w:t>.</w:t>
      </w:r>
    </w:p>
    <w:p w14:paraId="0463D83C" w14:textId="40C63AC3" w:rsidR="00D46997" w:rsidRDefault="00D46997" w:rsidP="00E42BE4">
      <w:pPr>
        <w:pStyle w:val="ListeParagraf"/>
        <w:numPr>
          <w:ilvl w:val="0"/>
          <w:numId w:val="1"/>
        </w:numPr>
        <w:rPr>
          <w:rFonts w:ascii="Times New Roman" w:hAnsi="Times New Roman" w:cs="Times New Roman"/>
          <w:sz w:val="24"/>
          <w:szCs w:val="24"/>
          <w:lang w:val="en-GB"/>
        </w:rPr>
      </w:pPr>
      <w:r w:rsidRPr="00D46997">
        <w:rPr>
          <w:rFonts w:ascii="Times New Roman" w:hAnsi="Times New Roman" w:cs="Times New Roman"/>
          <w:sz w:val="24"/>
          <w:szCs w:val="24"/>
          <w:lang w:val="en-GB"/>
        </w:rPr>
        <w:t xml:space="preserve">The fread() fwrite() function in C. (2021). Retrieved 4 April 2021, from </w:t>
      </w:r>
      <w:hyperlink r:id="rId15" w:history="1">
        <w:r w:rsidR="0050048A" w:rsidRPr="006B7A6D">
          <w:rPr>
            <w:rStyle w:val="Kpr"/>
            <w:rFonts w:ascii="Times New Roman" w:hAnsi="Times New Roman" w:cs="Times New Roman"/>
            <w:sz w:val="24"/>
            <w:szCs w:val="24"/>
            <w:lang w:val="en-GB"/>
          </w:rPr>
          <w:t>http://www.tutorialdost.com/C-Programming-Tutorial/C-file-io-fread-fwrite-function.aspx</w:t>
        </w:r>
      </w:hyperlink>
    </w:p>
    <w:p w14:paraId="2653D3BC" w14:textId="334A5E87" w:rsidR="0050048A" w:rsidRDefault="0050048A" w:rsidP="00E42BE4">
      <w:pPr>
        <w:pStyle w:val="ListeParagraf"/>
        <w:numPr>
          <w:ilvl w:val="0"/>
          <w:numId w:val="1"/>
        </w:numPr>
        <w:rPr>
          <w:rFonts w:ascii="Times New Roman" w:hAnsi="Times New Roman" w:cs="Times New Roman"/>
          <w:sz w:val="24"/>
          <w:szCs w:val="24"/>
          <w:lang w:val="en-GB"/>
        </w:rPr>
      </w:pPr>
      <w:r w:rsidRPr="0050048A">
        <w:rPr>
          <w:rFonts w:ascii="Times New Roman" w:hAnsi="Times New Roman" w:cs="Times New Roman"/>
          <w:sz w:val="24"/>
          <w:szCs w:val="24"/>
          <w:lang w:val="en-GB"/>
        </w:rPr>
        <w:t xml:space="preserve">Git shell coloring. (2021). Retrieved 4 April 2021, from </w:t>
      </w:r>
      <w:hyperlink r:id="rId16" w:history="1">
        <w:r w:rsidR="00D90588" w:rsidRPr="006B7A6D">
          <w:rPr>
            <w:rStyle w:val="Kpr"/>
            <w:rFonts w:ascii="Times New Roman" w:hAnsi="Times New Roman" w:cs="Times New Roman"/>
            <w:sz w:val="24"/>
            <w:szCs w:val="24"/>
            <w:lang w:val="en-GB"/>
          </w:rPr>
          <w:t>https://gist.github.com/vratiu/9780109</w:t>
        </w:r>
      </w:hyperlink>
    </w:p>
    <w:p w14:paraId="2F1B435D" w14:textId="07F4BA2B" w:rsidR="00D90588" w:rsidRDefault="00D90588" w:rsidP="00E42BE4">
      <w:pPr>
        <w:pStyle w:val="ListeParagraf"/>
        <w:numPr>
          <w:ilvl w:val="0"/>
          <w:numId w:val="1"/>
        </w:numPr>
        <w:rPr>
          <w:rFonts w:ascii="Times New Roman" w:hAnsi="Times New Roman" w:cs="Times New Roman"/>
          <w:sz w:val="24"/>
          <w:szCs w:val="24"/>
          <w:lang w:val="en-GB"/>
        </w:rPr>
      </w:pPr>
      <w:r w:rsidRPr="00D90588">
        <w:rPr>
          <w:rFonts w:ascii="Times New Roman" w:hAnsi="Times New Roman" w:cs="Times New Roman"/>
          <w:sz w:val="24"/>
          <w:szCs w:val="24"/>
          <w:lang w:val="en-GB"/>
        </w:rPr>
        <w:t xml:space="preserve">(2021). Retrieved 4 April 2021, from </w:t>
      </w:r>
      <w:hyperlink r:id="rId17" w:history="1">
        <w:r w:rsidRPr="006B7A6D">
          <w:rPr>
            <w:rStyle w:val="Kpr"/>
            <w:rFonts w:ascii="Times New Roman" w:hAnsi="Times New Roman" w:cs="Times New Roman"/>
            <w:sz w:val="24"/>
            <w:szCs w:val="24"/>
            <w:lang w:val="en-GB"/>
          </w:rPr>
          <w:t>http://manpages.ubuntu.com/manpages/hardy/man1/rhythmbox-client.1.html</w:t>
        </w:r>
      </w:hyperlink>
    </w:p>
    <w:p w14:paraId="09727E84" w14:textId="5A112F48" w:rsidR="00D90588" w:rsidRDefault="00D90588" w:rsidP="00E42BE4">
      <w:pPr>
        <w:pStyle w:val="ListeParagraf"/>
        <w:numPr>
          <w:ilvl w:val="0"/>
          <w:numId w:val="1"/>
        </w:numPr>
        <w:rPr>
          <w:rFonts w:ascii="Times New Roman" w:hAnsi="Times New Roman" w:cs="Times New Roman"/>
          <w:sz w:val="24"/>
          <w:szCs w:val="24"/>
          <w:lang w:val="en-GB"/>
        </w:rPr>
      </w:pPr>
      <w:r w:rsidRPr="00D90588">
        <w:rPr>
          <w:rFonts w:ascii="Times New Roman" w:hAnsi="Times New Roman" w:cs="Times New Roman"/>
          <w:sz w:val="24"/>
          <w:szCs w:val="24"/>
          <w:lang w:val="en-GB"/>
        </w:rPr>
        <w:t xml:space="preserve">Hope, C. (2021). Linux crontab command help and examples. Retrieved 4 April 2021, from </w:t>
      </w:r>
      <w:hyperlink r:id="rId18" w:history="1">
        <w:r w:rsidRPr="006B7A6D">
          <w:rPr>
            <w:rStyle w:val="Kpr"/>
            <w:rFonts w:ascii="Times New Roman" w:hAnsi="Times New Roman" w:cs="Times New Roman"/>
            <w:sz w:val="24"/>
            <w:szCs w:val="24"/>
            <w:lang w:val="en-GB"/>
          </w:rPr>
          <w:t>http://www.computerhope.com/unix/ucrontab.htm</w:t>
        </w:r>
      </w:hyperlink>
    </w:p>
    <w:p w14:paraId="7238DE26" w14:textId="3D398042" w:rsidR="00A45488" w:rsidRDefault="00A45488" w:rsidP="00E42BE4">
      <w:pPr>
        <w:pStyle w:val="ListeParagraf"/>
        <w:numPr>
          <w:ilvl w:val="0"/>
          <w:numId w:val="1"/>
        </w:numPr>
        <w:rPr>
          <w:rFonts w:ascii="Times New Roman" w:hAnsi="Times New Roman" w:cs="Times New Roman"/>
          <w:sz w:val="24"/>
          <w:szCs w:val="24"/>
          <w:lang w:val="en-GB"/>
        </w:rPr>
      </w:pPr>
      <w:r w:rsidRPr="00A45488">
        <w:rPr>
          <w:rFonts w:ascii="Times New Roman" w:hAnsi="Times New Roman" w:cs="Times New Roman"/>
          <w:sz w:val="24"/>
          <w:szCs w:val="24"/>
          <w:lang w:val="en-GB"/>
        </w:rPr>
        <w:t>Bodnar, J. (2021). C Date time tutorial. Retrieved 4 April 2021, from https://zetcode.com/articles/cdatetime/</w:t>
      </w:r>
    </w:p>
    <w:p w14:paraId="1B58E7B0" w14:textId="6AAFB829" w:rsidR="00D90588" w:rsidRPr="00E42BE4" w:rsidRDefault="00A45488" w:rsidP="00E42BE4">
      <w:pPr>
        <w:pStyle w:val="ListeParagraf"/>
        <w:numPr>
          <w:ilvl w:val="0"/>
          <w:numId w:val="1"/>
        </w:numPr>
        <w:rPr>
          <w:rFonts w:ascii="Times New Roman" w:hAnsi="Times New Roman" w:cs="Times New Roman"/>
          <w:sz w:val="24"/>
          <w:szCs w:val="24"/>
          <w:lang w:val="en-GB"/>
        </w:rPr>
      </w:pPr>
      <w:r w:rsidRPr="00A45488">
        <w:rPr>
          <w:rFonts w:ascii="Times New Roman" w:hAnsi="Times New Roman" w:cs="Times New Roman"/>
          <w:sz w:val="24"/>
          <w:szCs w:val="24"/>
          <w:lang w:val="en-GB"/>
        </w:rPr>
        <w:t>C library function - getenv() - Tutorialspoint. (2021). Retrieved 4 April 2021, from https://www.tutorialspoint.com/c_standard_library/c_function_getenv.htm</w:t>
      </w:r>
    </w:p>
    <w:sectPr w:rsidR="00D90588" w:rsidRPr="00E42BE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7E016" w14:textId="77777777" w:rsidR="009D01FD" w:rsidRDefault="009D01FD" w:rsidP="001E23A1">
      <w:pPr>
        <w:spacing w:after="0" w:line="240" w:lineRule="auto"/>
      </w:pPr>
      <w:r>
        <w:separator/>
      </w:r>
    </w:p>
  </w:endnote>
  <w:endnote w:type="continuationSeparator" w:id="0">
    <w:p w14:paraId="3C4095DE" w14:textId="77777777" w:rsidR="009D01FD" w:rsidRDefault="009D01FD" w:rsidP="001E23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EB06A" w14:textId="77777777" w:rsidR="009D01FD" w:rsidRDefault="009D01FD" w:rsidP="001E23A1">
      <w:pPr>
        <w:spacing w:after="0" w:line="240" w:lineRule="auto"/>
      </w:pPr>
      <w:r>
        <w:separator/>
      </w:r>
    </w:p>
  </w:footnote>
  <w:footnote w:type="continuationSeparator" w:id="0">
    <w:p w14:paraId="6683187A" w14:textId="77777777" w:rsidR="009D01FD" w:rsidRDefault="009D01FD" w:rsidP="001E23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227C7D"/>
    <w:multiLevelType w:val="hybridMultilevel"/>
    <w:tmpl w:val="57C6D19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rS0MLc0NjQ1MzFS0lEKTi0uzszPAykwrAUAHTtmdywAAAA="/>
  </w:docVars>
  <w:rsids>
    <w:rsidRoot w:val="00D93FC8"/>
    <w:rsid w:val="000A4000"/>
    <w:rsid w:val="001E23A1"/>
    <w:rsid w:val="0021516B"/>
    <w:rsid w:val="0024150F"/>
    <w:rsid w:val="002E49D1"/>
    <w:rsid w:val="0050048A"/>
    <w:rsid w:val="005148F8"/>
    <w:rsid w:val="00525142"/>
    <w:rsid w:val="00552C73"/>
    <w:rsid w:val="005B4974"/>
    <w:rsid w:val="00635240"/>
    <w:rsid w:val="0086632D"/>
    <w:rsid w:val="008E74A3"/>
    <w:rsid w:val="00946DEC"/>
    <w:rsid w:val="009D01FD"/>
    <w:rsid w:val="00A45488"/>
    <w:rsid w:val="00D46997"/>
    <w:rsid w:val="00D90588"/>
    <w:rsid w:val="00D93FC8"/>
    <w:rsid w:val="00DC4DCC"/>
    <w:rsid w:val="00E42B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BE292"/>
  <w15:chartTrackingRefBased/>
  <w15:docId w15:val="{6BE12E59-8B87-4EB3-8E5E-FB4388B36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1E23A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E23A1"/>
  </w:style>
  <w:style w:type="paragraph" w:styleId="AltBilgi">
    <w:name w:val="footer"/>
    <w:basedOn w:val="Normal"/>
    <w:link w:val="AltBilgiChar"/>
    <w:uiPriority w:val="99"/>
    <w:unhideWhenUsed/>
    <w:rsid w:val="001E23A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E23A1"/>
  </w:style>
  <w:style w:type="paragraph" w:styleId="ListeParagraf">
    <w:name w:val="List Paragraph"/>
    <w:basedOn w:val="Normal"/>
    <w:uiPriority w:val="34"/>
    <w:qFormat/>
    <w:rsid w:val="00E42BE4"/>
    <w:pPr>
      <w:ind w:left="720"/>
      <w:contextualSpacing/>
    </w:pPr>
  </w:style>
  <w:style w:type="character" w:styleId="Kpr">
    <w:name w:val="Hyperlink"/>
    <w:basedOn w:val="VarsaylanParagrafYazTipi"/>
    <w:uiPriority w:val="99"/>
    <w:unhideWhenUsed/>
    <w:rsid w:val="00D46997"/>
    <w:rPr>
      <w:color w:val="0563C1" w:themeColor="hyperlink"/>
      <w:u w:val="single"/>
    </w:rPr>
  </w:style>
  <w:style w:type="character" w:styleId="zmlenmeyenBahsetme">
    <w:name w:val="Unresolved Mention"/>
    <w:basedOn w:val="VarsaylanParagrafYazTipi"/>
    <w:uiPriority w:val="99"/>
    <w:semiHidden/>
    <w:unhideWhenUsed/>
    <w:rsid w:val="00D46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computerhope.com/unix/ucrontab.ht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manpages.ubuntu.com/manpages/hardy/man1/rhythmbox-client.1.html" TargetMode="External"/><Relationship Id="rId2" Type="http://schemas.openxmlformats.org/officeDocument/2006/relationships/styles" Target="styles.xml"/><Relationship Id="rId16" Type="http://schemas.openxmlformats.org/officeDocument/2006/relationships/hyperlink" Target="https://gist.github.com/vratiu/9780109"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tutorialdost.com/C-Programming-Tutorial/C-file-io-fread-fwrite-function.aspx"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utorialspoint.com/system-function-in-c-cplusplu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7</Pages>
  <Words>1140</Words>
  <Characters>6503</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at coban</dc:creator>
  <cp:keywords/>
  <dc:description/>
  <cp:lastModifiedBy>sedat coban</cp:lastModifiedBy>
  <cp:revision>6</cp:revision>
  <dcterms:created xsi:type="dcterms:W3CDTF">2021-04-04T12:57:00Z</dcterms:created>
  <dcterms:modified xsi:type="dcterms:W3CDTF">2021-06-18T20:33:00Z</dcterms:modified>
</cp:coreProperties>
</file>